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6A322DE5"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AE2DD5">
        <w:rPr>
          <w:sz w:val="24"/>
          <w:szCs w:val="24"/>
          <w:lang w:val="en-GB"/>
        </w:rPr>
        <w:t>Ne</w:t>
      </w:r>
      <w:r w:rsidR="00523512">
        <w:rPr>
          <w:sz w:val="24"/>
          <w:szCs w:val="24"/>
          <w:lang w:val="en-GB"/>
        </w:rPr>
        <w:t>w Hampshir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0A5A7443" w:rsidR="000A4A9B" w:rsidRDefault="000A4A9B" w:rsidP="00D43C8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w:t>
      </w:r>
      <w:r w:rsidR="00EF35A9">
        <w:rPr>
          <w:sz w:val="22"/>
          <w:szCs w:val="22"/>
          <w:lang w:val="en-GB"/>
        </w:rPr>
        <w:t>__________________________________________</w:t>
      </w:r>
      <w:r>
        <w:rPr>
          <w:sz w:val="22"/>
          <w:szCs w:val="22"/>
          <w:lang w:val="en-GB"/>
        </w:rPr>
        <w:t xml:space="preserve">_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1A8AF011" w14:textId="2D3C0C3F" w:rsidR="00EF35A9" w:rsidRDefault="007F3DC0" w:rsidP="00EF35A9">
      <w:pPr>
        <w:jc w:val="both"/>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61707" w14:textId="77777777" w:rsidR="00FF5107" w:rsidRDefault="00FF5107" w:rsidP="00CB37D9">
      <w:pPr>
        <w:spacing w:after="0" w:line="240" w:lineRule="auto"/>
      </w:pPr>
      <w:r>
        <w:separator/>
      </w:r>
    </w:p>
  </w:endnote>
  <w:endnote w:type="continuationSeparator" w:id="0">
    <w:p w14:paraId="191326BE" w14:textId="77777777" w:rsidR="00FF5107" w:rsidRDefault="00FF510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9DAA4" w14:textId="77777777" w:rsidR="00FF5107" w:rsidRDefault="00FF5107" w:rsidP="00CB37D9">
      <w:pPr>
        <w:spacing w:after="0" w:line="240" w:lineRule="auto"/>
      </w:pPr>
      <w:r>
        <w:separator/>
      </w:r>
    </w:p>
  </w:footnote>
  <w:footnote w:type="continuationSeparator" w:id="0">
    <w:p w14:paraId="526A839F" w14:textId="77777777" w:rsidR="00FF5107" w:rsidRDefault="00FF510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65C1E"/>
    <w:rsid w:val="00283ABC"/>
    <w:rsid w:val="00285E12"/>
    <w:rsid w:val="002B513C"/>
    <w:rsid w:val="002D0FCE"/>
    <w:rsid w:val="002E1AA0"/>
    <w:rsid w:val="002E58B6"/>
    <w:rsid w:val="003558C9"/>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172AE"/>
    <w:rsid w:val="00523512"/>
    <w:rsid w:val="00570A17"/>
    <w:rsid w:val="005C46FA"/>
    <w:rsid w:val="005F0103"/>
    <w:rsid w:val="0060264F"/>
    <w:rsid w:val="00651AD0"/>
    <w:rsid w:val="006820EC"/>
    <w:rsid w:val="006B481C"/>
    <w:rsid w:val="006B7161"/>
    <w:rsid w:val="006C5697"/>
    <w:rsid w:val="006D2C62"/>
    <w:rsid w:val="006F5F60"/>
    <w:rsid w:val="007F3DC0"/>
    <w:rsid w:val="00817C7B"/>
    <w:rsid w:val="00831A9F"/>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32A3C"/>
    <w:rsid w:val="00B576AC"/>
    <w:rsid w:val="00B774C8"/>
    <w:rsid w:val="00BB2CE9"/>
    <w:rsid w:val="00BC0F62"/>
    <w:rsid w:val="00BD2E8E"/>
    <w:rsid w:val="00C12650"/>
    <w:rsid w:val="00C468F6"/>
    <w:rsid w:val="00C55AF5"/>
    <w:rsid w:val="00C576A9"/>
    <w:rsid w:val="00C91B90"/>
    <w:rsid w:val="00CB37D9"/>
    <w:rsid w:val="00CC130A"/>
    <w:rsid w:val="00CD6FD8"/>
    <w:rsid w:val="00D43C8B"/>
    <w:rsid w:val="00D54234"/>
    <w:rsid w:val="00D55E1F"/>
    <w:rsid w:val="00DA5BDC"/>
    <w:rsid w:val="00DD2CCC"/>
    <w:rsid w:val="00DE368C"/>
    <w:rsid w:val="00E9546D"/>
    <w:rsid w:val="00EA56AF"/>
    <w:rsid w:val="00EC03D1"/>
    <w:rsid w:val="00EC685B"/>
    <w:rsid w:val="00EF35A9"/>
    <w:rsid w:val="00F27ACF"/>
    <w:rsid w:val="00F36D3F"/>
    <w:rsid w:val="00F3734B"/>
    <w:rsid w:val="00F676D4"/>
    <w:rsid w:val="00F717F2"/>
    <w:rsid w:val="00FB5E8E"/>
    <w:rsid w:val="00FD7360"/>
    <w:rsid w:val="00FF51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8:14:00Z</cp:lastPrinted>
  <dcterms:created xsi:type="dcterms:W3CDTF">2020-07-02T18:14:00Z</dcterms:created>
  <dcterms:modified xsi:type="dcterms:W3CDTF">2020-07-02T18:17:00Z</dcterms:modified>
</cp:coreProperties>
</file>